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cover-letter"/>
    <w:p>
      <w:pPr>
        <w:pStyle w:val="Heading1"/>
      </w:pPr>
      <w:r>
        <w:t xml:space="preserve">Cover Letter</w:t>
      </w:r>
    </w:p>
    <w:p>
      <w:pPr>
        <w:pStyle w:val="FirstParagraph"/>
      </w:pPr>
      <w:r>
        <w:rPr>
          <w:bCs/>
          <w:b/>
        </w:rPr>
        <w:t xml:space="preserve">John Doe</w:t>
      </w:r>
      <w:r>
        <w:br/>
      </w:r>
      <w:r>
        <w:t xml:space="preserve">123 Innovation Drive</w:t>
      </w:r>
      <w:r>
        <w:br/>
      </w:r>
      <w:r>
        <w:t xml:space="preserve">Auckland, New Zealand 1010</w:t>
      </w:r>
      <w:r>
        <w:br/>
      </w:r>
      <w:r>
        <w:t xml:space="preserve">john.doe@email.com | +64 21 123 4567</w:t>
      </w:r>
      <w:r>
        <w:br/>
      </w:r>
      <w:r>
        <w:t xml:space="preserve">April 5, 2024</w:t>
      </w:r>
    </w:p>
    <w:p>
      <w:pPr>
        <w:pStyle w:val="BodyText"/>
      </w:pPr>
      <w:r>
        <w:t xml:space="preserve">Dear Hiring Manager,</w:t>
      </w:r>
    </w:p>
    <w:p>
      <w:pPr>
        <w:pStyle w:val="BodyText"/>
      </w:pPr>
      <w:r>
        <w:t xml:space="preserve">I am writing to express my enthusiasm for the Chemical Engineer position at [Company Name] in New Zealand Auckland. As a highly motivated and experienced chemical engineer with a passion for sustainable innovation, I am eager to contribute my technical expertise and problem-solving skills to your organization’s mission of advancing environmental responsibility and industrial excellence in one of the most dynamic regions of Aotearoa.</w:t>
      </w:r>
    </w:p>
    <w:p>
      <w:pPr>
        <w:pStyle w:val="BodyText"/>
      </w:pPr>
      <w:r>
        <w:t xml:space="preserve">With over [X years] of experience in chemical engineering across diverse industries, including [mention relevant sectors such as renewable energy, pharmaceuticals, or process optimization], I have developed a strong foundation in designing and implementing efficient systems that balance technical precision with environmental stewardship. My career has been driven by a commitment to creating solutions that align with global sustainability goals while meeting the unique challenges of New Zealand’s industrial landscape. Whether optimizing production processes, ensuring compliance with safety standards, or collaborating with cross-functional teams, I bring a results-oriented approach and a deep understanding of chemical engineering principles.</w:t>
      </w:r>
    </w:p>
    <w:p>
      <w:pPr>
        <w:pStyle w:val="BodyText"/>
      </w:pPr>
      <w:r>
        <w:t xml:space="preserve">What excites me most about the opportunity in Auckland is the chance to work within a region that values innovation and sustainability. New Zealand Auckland has emerged as a hub for green technology and clean energy initiatives, with companies like [mention local examples or industries if applicable] leading the charge in reducing carbon footprints and embracing circular economy practices. As a chemical engineer, I am particularly drawn to the potential to contribute to projects that align with these values—whether it’s developing eco-friendly manufacturing processes, enhancing resource efficiency, or supporting the transition to renewable energy sources. I am confident that my background in [specific areas such as process design, material science, or waste management] would enable me to make meaningful contributions to your team.</w:t>
      </w:r>
    </w:p>
    <w:p>
      <w:pPr>
        <w:pStyle w:val="BodyText"/>
      </w:pPr>
      <w:r>
        <w:t xml:space="preserve">Throughout my career, I have consistently demonstrated a knack for translating theoretical knowledge into practical applications. For instance, during my tenure at [Previous Company], I led a project to redesign a chemical reaction pathway that reduced energy consumption by 20% while maintaining product quality. This initiative not only lowered operational costs but also aligned with the company’s sustainability targets, reflecting my ability to integrate technical expertise with strategic thinking. Additionally, my work on [another relevant project or achievement] allowed me to collaborate with international teams, honing my communication skills and expanding my understanding of global industry standards.</w:t>
      </w:r>
    </w:p>
    <w:p>
      <w:pPr>
        <w:pStyle w:val="BodyText"/>
      </w:pPr>
      <w:r>
        <w:t xml:space="preserve">What sets me apart as a Chemical Engineer is my adaptability and dedication to continuous learning. The field of chemical engineering is constantly evolving, and I stay ahead by staying informed about emerging technologies such as AI-driven process optimization, advanced materials, and sustainable chemistry. In New Zealand Auckland, where the demand for skilled engineers is growing alongside the region’s focus on green innovation, I am eager to leverage my knowledge to support cutting-edge projects that address real-world challenges.</w:t>
      </w:r>
    </w:p>
    <w:p>
      <w:pPr>
        <w:pStyle w:val="BodyText"/>
      </w:pPr>
      <w:r>
        <w:t xml:space="preserve">I am also deeply committed to fostering a collaborative and inclusive work environment. As a chemical engineer, I understand the importance of teamwork in achieving complex goals. Whether working with fellow engineers, scientists, or stakeholders from other departments, I prioritize open communication and mutual respect to ensure projects run smoothly and efficiently. My ability to translate technical concepts into clear, actionable plans has allowed me to bridge gaps between teams and drive successful outcomes.</w:t>
      </w:r>
    </w:p>
    <w:p>
      <w:pPr>
        <w:pStyle w:val="BodyText"/>
      </w:pPr>
      <w:r>
        <w:t xml:space="preserve">New Zealand Auckland’s unique blend of natural beauty, cultural diversity, and economic opportunity makes it an ideal place for a chemical engineer like myself to thrive. The city’s emphasis on innovation is reflected in its thriving industries, from biotechnology to renewable energy, offering endless possibilities for growth and impact. I am particularly inspired by the region’s commitment to achieving net-zero emissions and creating a sustainable future, which resonates with my personal values and professional aspirations.</w:t>
      </w:r>
    </w:p>
    <w:p>
      <w:pPr>
        <w:pStyle w:val="BodyText"/>
      </w:pPr>
      <w:r>
        <w:t xml:space="preserve">Joining [Company Name] would be a significant milestone in my career. I am especially impressed by your company’s reputation for [mention specific achievements or values of the company, such as "pioneering sustainable chemical solutions" or "investing in renewable technologies"]. I am confident that my skills, combined with your organization’s forward-thinking vision, would create a powerful synergy. I am eager to bring my expertise in [specific areas] to support your projects and contribute to the continued success of your team.</w:t>
      </w:r>
    </w:p>
    <w:p>
      <w:pPr>
        <w:pStyle w:val="BodyText"/>
      </w:pPr>
      <w:r>
        <w:t xml:space="preserve">Thank you for considering my application. I would be delighted to discuss how my background and passion for chemical engineering align with the needs of your organization. Please feel free to contact me at +64 21 123 4567 or john.doe@email.com at your convenience. I look forward to the opportunity to contribute to [Company Name]’s mission in New Zealand Auckland.</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cal Engineer Position in New Zealand Auckland</dc:title>
  <dc:creator/>
  <dc:language>en</dc:language>
  <cp:keywords/>
  <dcterms:created xsi:type="dcterms:W3CDTF">2026-07-24T18:51:05Z</dcterms:created>
  <dcterms:modified xsi:type="dcterms:W3CDTF">2026-07-24T18:51:05Z</dcterms:modified>
</cp:coreProperties>
</file>

<file path=docProps/custom.xml><?xml version="1.0" encoding="utf-8"?>
<Properties xmlns="http://schemas.openxmlformats.org/officeDocument/2006/custom-properties" xmlns:vt="http://schemas.openxmlformats.org/officeDocument/2006/docPropsVTypes"/>
</file>